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6B31" w:rsidRPr="00316B31" w:rsidRDefault="00316B31" w:rsidP="00316B31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color w:val="262626" w:themeColor="text1" w:themeTint="D9"/>
          <w:sz w:val="43"/>
          <w:szCs w:val="43"/>
        </w:rPr>
      </w:pPr>
      <w:r w:rsidRPr="00316B31">
        <w:rPr>
          <w:rFonts w:ascii="Lato" w:eastAsia="Times New Roman" w:hAnsi="Lato" w:cs="Arial"/>
          <w:b/>
          <w:bCs/>
          <w:color w:val="262626" w:themeColor="text1" w:themeTint="D9"/>
          <w:sz w:val="43"/>
        </w:rPr>
        <w:t>PATERNITY LEAVE APPLICATION</w:t>
      </w:r>
    </w:p>
    <w:p w:rsidR="00316B31" w:rsidRPr="00316B31" w:rsidRDefault="00316B31" w:rsidP="00316B31">
      <w:pPr>
        <w:pStyle w:val="NormalWeb"/>
        <w:spacing w:before="0" w:beforeAutospacing="0" w:after="720" w:afterAutospacing="0"/>
        <w:rPr>
          <w:rFonts w:ascii="Lato" w:hAnsi="Lato" w:cs="Arial"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Cs/>
          <w:color w:val="262626" w:themeColor="text1" w:themeTint="D9"/>
          <w:sz w:val="32"/>
          <w:szCs w:val="32"/>
        </w:rPr>
        <w:t>Subject: Paternity leave application</w:t>
      </w:r>
    </w:p>
    <w:p w:rsidR="00316B31" w:rsidRPr="00316B31" w:rsidRDefault="00316B31" w:rsidP="00316B31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Dear (Recipient’s Name),</w:t>
      </w:r>
    </w:p>
    <w:p w:rsidR="00316B31" w:rsidRPr="00316B31" w:rsidRDefault="00316B31" w:rsidP="00316B31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I am writing to inform you that my wife’s due date is approaching, i.e. at the end of the month. Therefore, I am looking forward to use my paternity leave from (start date) to (end-date) as per paternity leave policy.</w:t>
      </w:r>
    </w:p>
    <w:p w:rsidR="00316B31" w:rsidRPr="00316B31" w:rsidRDefault="00316B31" w:rsidP="00316B31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 xml:space="preserve">In my absence, I have assigned duties to (colleague name) to take care of all incomplete tasks. I can be reached via my phone number (contact number) and email </w:t>
      </w:r>
      <w:proofErr w:type="gramStart"/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( e</w:t>
      </w:r>
      <w:proofErr w:type="gramEnd"/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-mail address) during my leave tenure in case of any queries. </w:t>
      </w:r>
    </w:p>
    <w:p w:rsidR="00316B31" w:rsidRPr="00316B31" w:rsidRDefault="00316B31" w:rsidP="00316B31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I appreciate your assistance in this matter. Thank you for your consideration.</w:t>
      </w:r>
    </w:p>
    <w:p w:rsidR="00316B31" w:rsidRPr="00316B31" w:rsidRDefault="00316B31" w:rsidP="00316B31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Yours Sincerely</w:t>
      </w:r>
    </w:p>
    <w:p w:rsidR="00316B31" w:rsidRPr="00316B31" w:rsidRDefault="00316B31" w:rsidP="00316B31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262626" w:themeColor="text1" w:themeTint="D9"/>
          <w:sz w:val="32"/>
          <w:szCs w:val="32"/>
        </w:rPr>
      </w:pPr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(</w:t>
      </w:r>
      <w:proofErr w:type="gramStart"/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>Your</w:t>
      </w:r>
      <w:proofErr w:type="gramEnd"/>
      <w:r w:rsidRPr="00316B31">
        <w:rPr>
          <w:rFonts w:ascii="Lato" w:hAnsi="Lato" w:cs="Arial"/>
          <w:i/>
          <w:iCs/>
          <w:color w:val="262626" w:themeColor="text1" w:themeTint="D9"/>
          <w:sz w:val="32"/>
          <w:szCs w:val="32"/>
        </w:rPr>
        <w:t xml:space="preserve"> Name)</w:t>
      </w:r>
    </w:p>
    <w:p w:rsidR="002B08B3" w:rsidRPr="00316B31" w:rsidRDefault="002B08B3">
      <w:pPr>
        <w:rPr>
          <w:rFonts w:ascii="Lato" w:hAnsi="Lato"/>
          <w:color w:val="262626" w:themeColor="text1" w:themeTint="D9"/>
        </w:rPr>
      </w:pPr>
    </w:p>
    <w:sectPr w:rsidR="002B08B3" w:rsidRPr="00316B31" w:rsidSect="002B0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GzNDMxNjQwNDdW0lEKTi0uzszPAykwrAUAXQPMJywAAAA="/>
  </w:docVars>
  <w:rsids>
    <w:rsidRoot w:val="00316B31"/>
    <w:rsid w:val="002B08B3"/>
    <w:rsid w:val="00316B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08B3"/>
  </w:style>
  <w:style w:type="paragraph" w:styleId="Heading3">
    <w:name w:val="heading 3"/>
    <w:basedOn w:val="Normal"/>
    <w:link w:val="Heading3Char"/>
    <w:uiPriority w:val="9"/>
    <w:qFormat/>
    <w:rsid w:val="00316B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16B3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16B3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16B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97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7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04:00Z</dcterms:created>
  <dcterms:modified xsi:type="dcterms:W3CDTF">2020-12-10T09:06:00Z</dcterms:modified>
</cp:coreProperties>
</file>